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87D2C" w14:textId="77777777" w:rsidR="00EC64E0" w:rsidRDefault="00A60A03" w:rsidP="00A60A03">
      <w:pPr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(Une feuille par patient) </w:t>
      </w:r>
    </w:p>
    <w:p w14:paraId="42E6EBE8" w14:textId="77777777" w:rsidR="00EC64E0" w:rsidRDefault="00A60A03" w:rsidP="00EC64E0">
      <w:pPr>
        <w:jc w:val="center"/>
        <w:rPr>
          <w:rFonts w:asciiTheme="minorHAnsi" w:hAnsiTheme="minorHAnsi" w:cstheme="minorHAnsi"/>
          <w:b/>
          <w:sz w:val="18"/>
          <w:szCs w:val="20"/>
        </w:rPr>
      </w:pPr>
      <w:r w:rsidRPr="00EC64E0">
        <w:rPr>
          <w:rFonts w:asciiTheme="minorHAnsi" w:hAnsiTheme="minorHAnsi" w:cstheme="minorHAnsi"/>
          <w:b/>
          <w:i/>
        </w:rPr>
        <w:t>Adresse d’expédition :</w:t>
      </w:r>
      <w:r w:rsidR="00EC64E0" w:rsidRPr="00EC64E0">
        <w:rPr>
          <w:rFonts w:asciiTheme="minorHAnsi" w:hAnsiTheme="minorHAnsi" w:cstheme="minorHAnsi"/>
          <w:b/>
          <w:i/>
        </w:rPr>
        <w:t xml:space="preserve"> </w:t>
      </w:r>
      <w:r w:rsidRPr="00EC64E0">
        <w:rPr>
          <w:rFonts w:asciiTheme="minorHAnsi" w:hAnsiTheme="minorHAnsi" w:cstheme="minorHAnsi"/>
          <w:b/>
          <w:i/>
        </w:rPr>
        <w:t xml:space="preserve">Laboratoire de Biochimie et Biologie Moléculaire (3etage </w:t>
      </w:r>
      <w:r w:rsidR="00EC64E0">
        <w:rPr>
          <w:rFonts w:asciiTheme="minorHAnsi" w:hAnsiTheme="minorHAnsi" w:cstheme="minorHAnsi"/>
          <w:b/>
          <w:i/>
        </w:rPr>
        <w:t xml:space="preserve">de la </w:t>
      </w:r>
      <w:r w:rsidRPr="00EC64E0">
        <w:rPr>
          <w:rFonts w:asciiTheme="minorHAnsi" w:hAnsiTheme="minorHAnsi" w:cstheme="minorHAnsi"/>
          <w:b/>
          <w:i/>
        </w:rPr>
        <w:t>Tour)</w:t>
      </w:r>
      <w:r w:rsidRPr="00EC64E0">
        <w:rPr>
          <w:rFonts w:asciiTheme="minorHAnsi" w:hAnsiTheme="minorHAnsi" w:cstheme="minorHAnsi"/>
          <w:b/>
          <w:sz w:val="18"/>
          <w:szCs w:val="20"/>
        </w:rPr>
        <w:t xml:space="preserve"> Hôpital Bichat</w:t>
      </w:r>
      <w:r w:rsidR="00EC64E0" w:rsidRPr="00EC64E0">
        <w:rPr>
          <w:rFonts w:asciiTheme="minorHAnsi" w:hAnsiTheme="minorHAnsi" w:cstheme="minorHAnsi"/>
          <w:b/>
          <w:sz w:val="18"/>
          <w:szCs w:val="20"/>
        </w:rPr>
        <w:t xml:space="preserve"> </w:t>
      </w:r>
    </w:p>
    <w:p w14:paraId="2FF504D7" w14:textId="77777777" w:rsidR="00A60A03" w:rsidRPr="00EC64E0" w:rsidRDefault="00EC64E0" w:rsidP="00EC64E0">
      <w:pPr>
        <w:jc w:val="center"/>
        <w:rPr>
          <w:rFonts w:asciiTheme="minorHAnsi" w:hAnsiTheme="minorHAnsi" w:cstheme="minorHAnsi"/>
          <w:b/>
          <w:sz w:val="18"/>
          <w:szCs w:val="20"/>
        </w:rPr>
      </w:pPr>
      <w:r>
        <w:rPr>
          <w:rFonts w:asciiTheme="minorHAnsi" w:hAnsiTheme="minorHAnsi" w:cstheme="minorHAnsi"/>
          <w:b/>
          <w:sz w:val="18"/>
          <w:szCs w:val="20"/>
        </w:rPr>
        <w:t>46</w:t>
      </w:r>
      <w:r w:rsidR="00A60A03" w:rsidRPr="00EC64E0">
        <w:rPr>
          <w:rFonts w:asciiTheme="minorHAnsi" w:hAnsiTheme="minorHAnsi" w:cstheme="minorHAnsi"/>
          <w:b/>
          <w:sz w:val="18"/>
          <w:szCs w:val="20"/>
        </w:rPr>
        <w:t xml:space="preserve"> Rue Henri </w:t>
      </w:r>
      <w:proofErr w:type="spellStart"/>
      <w:proofErr w:type="gramStart"/>
      <w:r w:rsidR="00A60A03" w:rsidRPr="00EC64E0">
        <w:rPr>
          <w:rFonts w:asciiTheme="minorHAnsi" w:hAnsiTheme="minorHAnsi" w:cstheme="minorHAnsi"/>
          <w:b/>
          <w:sz w:val="18"/>
          <w:szCs w:val="20"/>
        </w:rPr>
        <w:t>Huchard</w:t>
      </w:r>
      <w:proofErr w:type="spellEnd"/>
      <w:r w:rsidR="00A60A03" w:rsidRPr="00EC64E0">
        <w:rPr>
          <w:rFonts w:asciiTheme="minorHAnsi" w:hAnsiTheme="minorHAnsi" w:cstheme="minorHAnsi"/>
          <w:b/>
          <w:sz w:val="18"/>
          <w:szCs w:val="20"/>
        </w:rPr>
        <w:t xml:space="preserve">  -</w:t>
      </w:r>
      <w:proofErr w:type="gramEnd"/>
      <w:r w:rsidR="00A60A03" w:rsidRPr="00EC64E0">
        <w:rPr>
          <w:rFonts w:asciiTheme="minorHAnsi" w:hAnsiTheme="minorHAnsi" w:cstheme="minorHAnsi"/>
          <w:b/>
          <w:sz w:val="18"/>
          <w:szCs w:val="20"/>
        </w:rPr>
        <w:t xml:space="preserve"> 75018 PARIS ; contact 014025 6866/6462 /8555/8545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8"/>
        <w:gridCol w:w="75"/>
        <w:gridCol w:w="158"/>
        <w:gridCol w:w="307"/>
        <w:gridCol w:w="4354"/>
      </w:tblGrid>
      <w:tr w:rsidR="007A101E" w:rsidRPr="00174C3A" w14:paraId="2F84C7F4" w14:textId="77777777" w:rsidTr="00CC09ED">
        <w:trPr>
          <w:cantSplit/>
        </w:trPr>
        <w:tc>
          <w:tcPr>
            <w:tcW w:w="9322" w:type="dxa"/>
            <w:gridSpan w:val="5"/>
            <w:tcBorders>
              <w:bottom w:val="single" w:sz="4" w:space="0" w:color="auto"/>
            </w:tcBorders>
            <w:shd w:val="clear" w:color="auto" w:fill="C0C0C0"/>
          </w:tcPr>
          <w:p w14:paraId="65C7729C" w14:textId="77777777" w:rsidR="007A101E" w:rsidRPr="00174C3A" w:rsidRDefault="007A101E" w:rsidP="00234FBF">
            <w:pPr>
              <w:jc w:val="center"/>
              <w:rPr>
                <w:rFonts w:asciiTheme="minorHAnsi" w:hAnsiTheme="minorHAnsi" w:cstheme="minorHAnsi"/>
                <w:smallCaps/>
                <w:sz w:val="24"/>
              </w:rPr>
            </w:pPr>
            <w:r w:rsidRPr="00174C3A">
              <w:rPr>
                <w:rFonts w:asciiTheme="minorHAnsi" w:hAnsiTheme="minorHAnsi" w:cstheme="minorHAnsi"/>
                <w:smallCaps/>
                <w:sz w:val="24"/>
              </w:rPr>
              <w:t>Renseignements Administratifs</w:t>
            </w:r>
          </w:p>
        </w:tc>
      </w:tr>
      <w:tr w:rsidR="007A101E" w:rsidRPr="00174C3A" w14:paraId="3843FA11" w14:textId="77777777" w:rsidTr="00CC09ED">
        <w:trPr>
          <w:cantSplit/>
        </w:trPr>
        <w:tc>
          <w:tcPr>
            <w:tcW w:w="4968" w:type="dxa"/>
            <w:gridSpan w:val="4"/>
            <w:tcBorders>
              <w:bottom w:val="nil"/>
              <w:right w:val="nil"/>
            </w:tcBorders>
          </w:tcPr>
          <w:p w14:paraId="13F7AA18" w14:textId="77777777" w:rsidR="007A101E" w:rsidRPr="00174C3A" w:rsidRDefault="007A101E" w:rsidP="00A60A03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Nom</w:t>
            </w:r>
            <w:r w:rsidR="00A60A03">
              <w:rPr>
                <w:rFonts w:asciiTheme="minorHAnsi" w:hAnsiTheme="minorHAnsi" w:cstheme="minorHAnsi"/>
                <w:b/>
                <w:sz w:val="24"/>
              </w:rPr>
              <w:t> :</w:t>
            </w:r>
          </w:p>
        </w:tc>
        <w:tc>
          <w:tcPr>
            <w:tcW w:w="4354" w:type="dxa"/>
            <w:tcBorders>
              <w:left w:val="nil"/>
              <w:bottom w:val="nil"/>
            </w:tcBorders>
          </w:tcPr>
          <w:p w14:paraId="1F451504" w14:textId="77777777" w:rsidR="007A101E" w:rsidRPr="00174C3A" w:rsidRDefault="007A101E" w:rsidP="00A60A03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Date du prélèvement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 xml:space="preserve"> : </w:t>
            </w:r>
          </w:p>
        </w:tc>
      </w:tr>
      <w:tr w:rsidR="007A101E" w:rsidRPr="00174C3A" w14:paraId="4D74592F" w14:textId="77777777" w:rsidTr="00CC09ED">
        <w:trPr>
          <w:cantSplit/>
        </w:trPr>
        <w:tc>
          <w:tcPr>
            <w:tcW w:w="4968" w:type="dxa"/>
            <w:gridSpan w:val="4"/>
            <w:tcBorders>
              <w:top w:val="nil"/>
              <w:bottom w:val="nil"/>
              <w:right w:val="nil"/>
            </w:tcBorders>
          </w:tcPr>
          <w:p w14:paraId="22DD402F" w14:textId="77777777" w:rsidR="007A101E" w:rsidRPr="00174C3A" w:rsidRDefault="007A101E" w:rsidP="00234FB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 xml:space="preserve">Nom de jeune </w:t>
            </w:r>
            <w:proofErr w:type="gramStart"/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fille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> :</w:t>
            </w:r>
            <w:r w:rsidRPr="00174C3A">
              <w:rPr>
                <w:rFonts w:asciiTheme="minorHAnsi" w:hAnsiTheme="minorHAnsi" w:cstheme="minorHAnsi"/>
                <w:sz w:val="24"/>
              </w:rPr>
              <w:t>.</w:t>
            </w:r>
            <w:proofErr w:type="gramEnd"/>
          </w:p>
          <w:p w14:paraId="1CF41508" w14:textId="77777777" w:rsidR="007A101E" w:rsidRPr="00174C3A" w:rsidRDefault="007A101E" w:rsidP="00A60A03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Prénom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 xml:space="preserve"> : </w:t>
            </w:r>
          </w:p>
        </w:tc>
        <w:tc>
          <w:tcPr>
            <w:tcW w:w="4354" w:type="dxa"/>
            <w:tcBorders>
              <w:top w:val="nil"/>
              <w:left w:val="nil"/>
              <w:bottom w:val="nil"/>
            </w:tcBorders>
          </w:tcPr>
          <w:p w14:paraId="5AD79218" w14:textId="77777777" w:rsidR="007A101E" w:rsidRDefault="007A101E" w:rsidP="00234FBF">
            <w:pPr>
              <w:spacing w:before="120"/>
              <w:rPr>
                <w:rFonts w:asciiTheme="minorHAnsi" w:hAnsiTheme="minorHAnsi" w:cstheme="minorHAnsi"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Heure du prélèvement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> </w:t>
            </w:r>
          </w:p>
          <w:p w14:paraId="1B0C99C8" w14:textId="77777777" w:rsidR="00A60A03" w:rsidRPr="00A60A03" w:rsidRDefault="00A60A03" w:rsidP="00234FBF">
            <w:pPr>
              <w:spacing w:before="120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 w:rsidRPr="00A60A03">
              <w:rPr>
                <w:rFonts w:asciiTheme="minorHAnsi" w:hAnsiTheme="minorHAnsi" w:cstheme="minorHAnsi"/>
                <w:b/>
                <w:sz w:val="24"/>
                <w:u w:val="single"/>
              </w:rPr>
              <w:t>Nature</w:t>
            </w:r>
            <w:r>
              <w:rPr>
                <w:rFonts w:asciiTheme="minorHAnsi" w:hAnsiTheme="minorHAnsi" w:cstheme="minorHAnsi"/>
                <w:b/>
                <w:sz w:val="24"/>
                <w:u w:val="single"/>
              </w:rPr>
              <w:t xml:space="preserve"> du </w:t>
            </w:r>
            <w:proofErr w:type="gramStart"/>
            <w:r>
              <w:rPr>
                <w:rFonts w:asciiTheme="minorHAnsi" w:hAnsiTheme="minorHAnsi" w:cstheme="minorHAnsi"/>
                <w:b/>
                <w:sz w:val="24"/>
                <w:u w:val="single"/>
              </w:rPr>
              <w:t>prélèvement :</w:t>
            </w:r>
            <w:r w:rsidRPr="00A60A03">
              <w:rPr>
                <w:rFonts w:asciiTheme="minorHAnsi" w:hAnsiTheme="minorHAnsi" w:cstheme="minorHAnsi"/>
                <w:b/>
                <w:sz w:val="24"/>
                <w:u w:val="single"/>
              </w:rPr>
              <w:t>:</w:t>
            </w:r>
            <w:proofErr w:type="gramEnd"/>
            <w:r w:rsidRPr="00A60A03">
              <w:rPr>
                <w:rFonts w:asciiTheme="minorHAnsi" w:hAnsiTheme="minorHAnsi" w:cstheme="minorHAnsi"/>
                <w:b/>
                <w:sz w:val="24"/>
                <w:u w:val="single"/>
              </w:rPr>
              <w:t xml:space="preserve"> </w:t>
            </w:r>
          </w:p>
        </w:tc>
      </w:tr>
      <w:tr w:rsidR="007A101E" w:rsidRPr="00174C3A" w14:paraId="576036E8" w14:textId="77777777" w:rsidTr="00CC09ED">
        <w:trPr>
          <w:cantSplit/>
        </w:trPr>
        <w:tc>
          <w:tcPr>
            <w:tcW w:w="4968" w:type="dxa"/>
            <w:gridSpan w:val="4"/>
            <w:tcBorders>
              <w:top w:val="nil"/>
              <w:bottom w:val="nil"/>
              <w:right w:val="nil"/>
            </w:tcBorders>
          </w:tcPr>
          <w:p w14:paraId="038E3D84" w14:textId="77777777" w:rsidR="007A101E" w:rsidRPr="00174C3A" w:rsidRDefault="007A101E" w:rsidP="00A60A03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Né(e) le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 xml:space="preserve"> : </w:t>
            </w:r>
          </w:p>
        </w:tc>
        <w:tc>
          <w:tcPr>
            <w:tcW w:w="4354" w:type="dxa"/>
            <w:tcBorders>
              <w:top w:val="nil"/>
              <w:left w:val="nil"/>
              <w:bottom w:val="nil"/>
            </w:tcBorders>
          </w:tcPr>
          <w:p w14:paraId="02DA917A" w14:textId="77777777" w:rsidR="007A101E" w:rsidRDefault="007A101E" w:rsidP="00A60A03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Sexe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 xml:space="preserve"> : □ M □ F </w:t>
            </w:r>
          </w:p>
          <w:p w14:paraId="160BA25B" w14:textId="77777777" w:rsidR="00EC64E0" w:rsidRPr="00174C3A" w:rsidRDefault="00EC64E0" w:rsidP="00A60A03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</w:p>
        </w:tc>
      </w:tr>
      <w:tr w:rsidR="007A101E" w:rsidRPr="00174C3A" w14:paraId="783A6E71" w14:textId="77777777" w:rsidTr="00CC09ED">
        <w:trPr>
          <w:cantSplit/>
        </w:trPr>
        <w:tc>
          <w:tcPr>
            <w:tcW w:w="9322" w:type="dxa"/>
            <w:gridSpan w:val="5"/>
            <w:tcBorders>
              <w:top w:val="nil"/>
              <w:bottom w:val="single" w:sz="4" w:space="0" w:color="auto"/>
            </w:tcBorders>
          </w:tcPr>
          <w:p w14:paraId="21273574" w14:textId="77777777" w:rsidR="007A101E" w:rsidRPr="00174C3A" w:rsidRDefault="007A101E" w:rsidP="00234FBF">
            <w:pPr>
              <w:rPr>
                <w:rFonts w:asciiTheme="minorHAnsi" w:hAnsiTheme="minorHAnsi" w:cstheme="minorHAnsi"/>
                <w:szCs w:val="20"/>
              </w:rPr>
            </w:pPr>
            <w:r w:rsidRPr="00174C3A">
              <w:rPr>
                <w:rFonts w:asciiTheme="minorHAnsi" w:hAnsiTheme="minorHAnsi" w:cstheme="minorHAnsi"/>
                <w:szCs w:val="20"/>
              </w:rPr>
              <w:t>Si le ou la patient(e) appartient à une famille dont un ou plusieurs membre(s) ont déjà été adressés à la banque de cellules, indiquer leurs NOMS : …………………………………</w:t>
            </w:r>
          </w:p>
        </w:tc>
      </w:tr>
      <w:tr w:rsidR="007A101E" w:rsidRPr="00174C3A" w14:paraId="7EEEBE28" w14:textId="77777777" w:rsidTr="00CC09ED">
        <w:trPr>
          <w:cantSplit/>
          <w:trHeight w:val="50"/>
        </w:trPr>
        <w:tc>
          <w:tcPr>
            <w:tcW w:w="9322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74ABD3F1" w14:textId="77777777" w:rsidR="007A101E" w:rsidRPr="00174C3A" w:rsidRDefault="007A101E" w:rsidP="00234FBF">
            <w:pPr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  <w:tr w:rsidR="007A101E" w:rsidRPr="00174C3A" w14:paraId="6F5CFEF9" w14:textId="77777777" w:rsidTr="00CC09ED">
        <w:trPr>
          <w:cantSplit/>
        </w:trPr>
        <w:tc>
          <w:tcPr>
            <w:tcW w:w="9322" w:type="dxa"/>
            <w:gridSpan w:val="5"/>
            <w:tcBorders>
              <w:bottom w:val="single" w:sz="4" w:space="0" w:color="auto"/>
            </w:tcBorders>
            <w:shd w:val="clear" w:color="auto" w:fill="C0C0C0"/>
          </w:tcPr>
          <w:p w14:paraId="2801FD3E" w14:textId="77777777" w:rsidR="007A101E" w:rsidRPr="00174C3A" w:rsidRDefault="007A101E" w:rsidP="00234FBF">
            <w:pPr>
              <w:jc w:val="center"/>
              <w:rPr>
                <w:rFonts w:asciiTheme="minorHAnsi" w:hAnsiTheme="minorHAnsi" w:cstheme="minorHAnsi"/>
                <w:smallCaps/>
                <w:sz w:val="24"/>
              </w:rPr>
            </w:pPr>
            <w:r w:rsidRPr="00174C3A">
              <w:rPr>
                <w:rFonts w:asciiTheme="minorHAnsi" w:hAnsiTheme="minorHAnsi" w:cstheme="minorHAnsi"/>
                <w:smallCaps/>
                <w:sz w:val="24"/>
              </w:rPr>
              <w:t>Renseignements Médicaux</w:t>
            </w:r>
          </w:p>
        </w:tc>
      </w:tr>
      <w:tr w:rsidR="007A101E" w:rsidRPr="00174C3A" w14:paraId="386E1279" w14:textId="77777777" w:rsidTr="00CC09ED">
        <w:trPr>
          <w:cantSplit/>
        </w:trPr>
        <w:tc>
          <w:tcPr>
            <w:tcW w:w="4428" w:type="dxa"/>
            <w:tcBorders>
              <w:bottom w:val="nil"/>
              <w:right w:val="nil"/>
            </w:tcBorders>
          </w:tcPr>
          <w:p w14:paraId="5DAE9349" w14:textId="77777777" w:rsidR="007A101E" w:rsidRPr="00A60A03" w:rsidRDefault="007A101E" w:rsidP="00A60A03">
            <w:pPr>
              <w:ind w:left="-142"/>
              <w:rPr>
                <w:rFonts w:asciiTheme="minorHAnsi" w:hAnsiTheme="minorHAnsi" w:cstheme="minorHAnsi"/>
                <w:sz w:val="24"/>
                <w:u w:val="single"/>
              </w:rPr>
            </w:pPr>
            <w:r w:rsidRPr="00A60A03">
              <w:rPr>
                <w:rFonts w:asciiTheme="minorHAnsi" w:hAnsiTheme="minorHAnsi" w:cstheme="minorHAnsi"/>
                <w:sz w:val="24"/>
                <w:u w:val="single"/>
              </w:rPr>
              <w:t xml:space="preserve">Nom de la pathologie : </w:t>
            </w:r>
          </w:p>
        </w:tc>
        <w:tc>
          <w:tcPr>
            <w:tcW w:w="4894" w:type="dxa"/>
            <w:gridSpan w:val="4"/>
            <w:tcBorders>
              <w:left w:val="nil"/>
              <w:bottom w:val="nil"/>
            </w:tcBorders>
          </w:tcPr>
          <w:p w14:paraId="0D55490A" w14:textId="77777777" w:rsidR="00A60A03" w:rsidRPr="00A60A03" w:rsidRDefault="00A60A03" w:rsidP="00A60A03">
            <w:pPr>
              <w:rPr>
                <w:rFonts w:asciiTheme="minorHAnsi" w:hAnsiTheme="minorHAnsi" w:cstheme="minorHAnsi"/>
                <w:sz w:val="24"/>
                <w:u w:val="single"/>
              </w:rPr>
            </w:pPr>
            <w:r w:rsidRPr="00A60A03">
              <w:rPr>
                <w:rFonts w:asciiTheme="minorHAnsi" w:hAnsiTheme="minorHAnsi" w:cstheme="minorHAnsi"/>
                <w:sz w:val="24"/>
                <w:u w:val="single"/>
              </w:rPr>
              <w:t>S</w:t>
            </w:r>
            <w:r w:rsidR="007A101E" w:rsidRPr="00A60A03">
              <w:rPr>
                <w:rFonts w:asciiTheme="minorHAnsi" w:hAnsiTheme="minorHAnsi" w:cstheme="minorHAnsi"/>
                <w:sz w:val="24"/>
                <w:u w:val="single"/>
              </w:rPr>
              <w:t xml:space="preserve">ignes cliniques, biologiques, radiologiques…) : </w:t>
            </w:r>
          </w:p>
          <w:p w14:paraId="1BDFBF3B" w14:textId="77777777" w:rsidR="00A60A03" w:rsidRPr="00A60A03" w:rsidRDefault="00A60A03" w:rsidP="00A60A03">
            <w:pPr>
              <w:rPr>
                <w:rFonts w:asciiTheme="minorHAnsi" w:hAnsiTheme="minorHAnsi" w:cstheme="minorHAnsi"/>
                <w:sz w:val="24"/>
                <w:u w:val="single"/>
              </w:rPr>
            </w:pPr>
          </w:p>
          <w:p w14:paraId="71B7EF8E" w14:textId="77777777" w:rsidR="00A60A03" w:rsidRPr="00A60A03" w:rsidRDefault="00A60A03" w:rsidP="00A60A03">
            <w:pPr>
              <w:rPr>
                <w:rFonts w:asciiTheme="minorHAnsi" w:hAnsiTheme="minorHAnsi" w:cstheme="minorHAnsi"/>
                <w:sz w:val="24"/>
                <w:u w:val="single"/>
              </w:rPr>
            </w:pPr>
          </w:p>
        </w:tc>
      </w:tr>
      <w:tr w:rsidR="00A60A03" w:rsidRPr="00174C3A" w14:paraId="0C3CCD9E" w14:textId="77777777" w:rsidTr="00A26AE8">
        <w:trPr>
          <w:cantSplit/>
        </w:trPr>
        <w:tc>
          <w:tcPr>
            <w:tcW w:w="9322" w:type="dxa"/>
            <w:gridSpan w:val="5"/>
            <w:tcBorders>
              <w:bottom w:val="single" w:sz="4" w:space="0" w:color="auto"/>
            </w:tcBorders>
            <w:shd w:val="clear" w:color="auto" w:fill="C0C0C0"/>
          </w:tcPr>
          <w:p w14:paraId="71C77768" w14:textId="77777777" w:rsidR="00A60A03" w:rsidRPr="00174C3A" w:rsidRDefault="00A60A03" w:rsidP="00A26AE8">
            <w:pPr>
              <w:jc w:val="center"/>
              <w:rPr>
                <w:rFonts w:asciiTheme="minorHAnsi" w:hAnsiTheme="minorHAnsi" w:cstheme="minorHAnsi"/>
                <w:b/>
                <w:smallCaps/>
                <w:sz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mallCaps/>
                <w:sz w:val="24"/>
              </w:rPr>
              <w:t>Préanalytique</w:t>
            </w:r>
            <w:proofErr w:type="spellEnd"/>
            <w:r>
              <w:rPr>
                <w:rFonts w:asciiTheme="minorHAnsi" w:hAnsiTheme="minorHAnsi" w:cstheme="minorHAnsi"/>
                <w:b/>
                <w:smallCaps/>
                <w:sz w:val="24"/>
              </w:rPr>
              <w:t xml:space="preserve"> et Prestation</w:t>
            </w:r>
          </w:p>
        </w:tc>
      </w:tr>
      <w:tr w:rsidR="00A60A03" w:rsidRPr="00174C3A" w14:paraId="3DD330D9" w14:textId="77777777" w:rsidTr="000A23AC">
        <w:trPr>
          <w:cantSplit/>
          <w:trHeight w:val="586"/>
        </w:trPr>
        <w:tc>
          <w:tcPr>
            <w:tcW w:w="932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A8CB31" w14:textId="77777777" w:rsidR="00A60A03" w:rsidRPr="00A60A03" w:rsidRDefault="00A60A03" w:rsidP="00A60A03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A60A03">
              <w:rPr>
                <w:rFonts w:asciiTheme="minorHAnsi" w:hAnsiTheme="minorHAnsi" w:cstheme="minorHAnsi"/>
                <w:b/>
                <w:szCs w:val="20"/>
              </w:rPr>
              <w:t>Pour la mise en culture d’une biopsie cutanée, celle-ci doit être mis</w:t>
            </w:r>
            <w:r w:rsidR="00EC64E0">
              <w:rPr>
                <w:rFonts w:asciiTheme="minorHAnsi" w:hAnsiTheme="minorHAnsi" w:cstheme="minorHAnsi"/>
                <w:b/>
                <w:szCs w:val="20"/>
              </w:rPr>
              <w:t>e</w:t>
            </w:r>
            <w:r w:rsidRPr="00A60A03">
              <w:rPr>
                <w:rFonts w:asciiTheme="minorHAnsi" w:hAnsiTheme="minorHAnsi" w:cstheme="minorHAnsi"/>
                <w:b/>
                <w:szCs w:val="20"/>
              </w:rPr>
              <w:t xml:space="preserve"> dans un </w:t>
            </w:r>
            <w:r w:rsidR="00EC64E0">
              <w:rPr>
                <w:rFonts w:asciiTheme="minorHAnsi" w:hAnsiTheme="minorHAnsi" w:cstheme="minorHAnsi"/>
                <w:b/>
                <w:szCs w:val="20"/>
              </w:rPr>
              <w:t>tube</w:t>
            </w:r>
            <w:r w:rsidRPr="00A60A03">
              <w:rPr>
                <w:rFonts w:asciiTheme="minorHAnsi" w:hAnsiTheme="minorHAnsi" w:cstheme="minorHAnsi"/>
                <w:b/>
                <w:szCs w:val="20"/>
              </w:rPr>
              <w:t xml:space="preserve"> stérile additionné de milieu (RPMI, DMEM) éventuellement additionné de SVF et acheminée dès que possible</w:t>
            </w:r>
            <w:r w:rsidR="00EC64E0" w:rsidRPr="00A60A03">
              <w:rPr>
                <w:rFonts w:asciiTheme="minorHAnsi" w:hAnsiTheme="minorHAnsi" w:cstheme="minorHAnsi"/>
                <w:b/>
                <w:szCs w:val="20"/>
              </w:rPr>
              <w:t xml:space="preserve"> à température ambiante</w:t>
            </w:r>
          </w:p>
          <w:p w14:paraId="4D87D165" w14:textId="77777777" w:rsidR="00A60A03" w:rsidRPr="00A60A03" w:rsidRDefault="00A60A03" w:rsidP="00A60A03">
            <w:pPr>
              <w:rPr>
                <w:rFonts w:asciiTheme="minorHAnsi" w:hAnsiTheme="minorHAnsi" w:cstheme="minorHAnsi"/>
                <w:b/>
                <w:szCs w:val="20"/>
                <w:u w:val="single"/>
              </w:rPr>
            </w:pPr>
            <w:r w:rsidRPr="00A60A03">
              <w:rPr>
                <w:rFonts w:asciiTheme="minorHAnsi" w:hAnsiTheme="minorHAnsi" w:cstheme="minorHAnsi"/>
                <w:b/>
                <w:szCs w:val="20"/>
                <w:u w:val="single"/>
              </w:rPr>
              <w:t>Aucune réception ne sera acceptée après le jeudi après midi</w:t>
            </w:r>
          </w:p>
          <w:p w14:paraId="6E78EB2D" w14:textId="77777777" w:rsidR="00A60A03" w:rsidRPr="00174C3A" w:rsidRDefault="00A60A03" w:rsidP="00A60A03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174C3A">
              <w:rPr>
                <w:rFonts w:asciiTheme="minorHAnsi" w:hAnsiTheme="minorHAnsi" w:cstheme="minorHAnsi"/>
                <w:b/>
                <w:szCs w:val="20"/>
              </w:rPr>
              <w:t xml:space="preserve">Joindre obligatoirement à cette feuille de renseignement dûment complétée : </w:t>
            </w:r>
          </w:p>
          <w:p w14:paraId="2FE3153C" w14:textId="77777777" w:rsidR="00A60A03" w:rsidRPr="00174C3A" w:rsidRDefault="00A60A03" w:rsidP="00A60A03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174C3A">
              <w:rPr>
                <w:rFonts w:asciiTheme="minorHAnsi" w:hAnsiTheme="minorHAnsi" w:cstheme="minorHAnsi"/>
                <w:b/>
                <w:szCs w:val="20"/>
              </w:rPr>
              <w:t>- Consentement éclairé (ou attestation de consentement)</w:t>
            </w:r>
            <w:r w:rsidR="00EC64E0">
              <w:rPr>
                <w:rFonts w:asciiTheme="minorHAnsi" w:hAnsiTheme="minorHAnsi" w:cstheme="minorHAnsi"/>
                <w:b/>
                <w:szCs w:val="20"/>
              </w:rPr>
              <w:t xml:space="preserve"> de biopsie, de consentement, d’attestation de consultation</w:t>
            </w:r>
          </w:p>
          <w:p w14:paraId="35B26A40" w14:textId="77777777" w:rsidR="00A60A03" w:rsidRPr="00174C3A" w:rsidRDefault="00A60A03" w:rsidP="00A60A03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174C3A">
              <w:rPr>
                <w:rFonts w:asciiTheme="minorHAnsi" w:hAnsiTheme="minorHAnsi" w:cstheme="minorHAnsi"/>
                <w:b/>
                <w:szCs w:val="20"/>
              </w:rPr>
              <w:t xml:space="preserve">- Arbre généalogique </w:t>
            </w:r>
          </w:p>
          <w:p w14:paraId="18A2EFB8" w14:textId="77777777" w:rsidR="00A60A03" w:rsidRPr="00364799" w:rsidRDefault="00A60A03" w:rsidP="000A23AC">
            <w:pPr>
              <w:ind w:left="142"/>
              <w:rPr>
                <w:rFonts w:asciiTheme="minorHAnsi" w:hAnsiTheme="minorHAnsi" w:cstheme="minorHAnsi"/>
                <w:b/>
                <w:sz w:val="22"/>
                <w:szCs w:val="20"/>
              </w:rPr>
            </w:pPr>
            <w:r w:rsidRPr="00364799">
              <w:rPr>
                <w:rFonts w:asciiTheme="minorHAnsi" w:hAnsiTheme="minorHAnsi" w:cstheme="minorHAnsi"/>
                <w:sz w:val="22"/>
                <w:szCs w:val="20"/>
                <w:u w:val="single"/>
              </w:rPr>
              <w:t xml:space="preserve">Mise en culture et conservation </w:t>
            </w:r>
          </w:p>
        </w:tc>
      </w:tr>
      <w:tr w:rsidR="00A60A03" w:rsidRPr="00174C3A" w14:paraId="73E44977" w14:textId="77777777" w:rsidTr="000A23AC">
        <w:trPr>
          <w:cantSplit/>
          <w:trHeight w:val="1142"/>
        </w:trPr>
        <w:tc>
          <w:tcPr>
            <w:tcW w:w="466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05C7DA" w14:textId="77777777" w:rsidR="00A60A03" w:rsidRPr="00364799" w:rsidRDefault="00A60A03" w:rsidP="000A23AC">
            <w:pPr>
              <w:ind w:left="142"/>
              <w:rPr>
                <w:rFonts w:asciiTheme="minorHAnsi" w:hAnsiTheme="minorHAnsi" w:cstheme="minorHAnsi"/>
                <w:sz w:val="22"/>
                <w:szCs w:val="20"/>
              </w:rPr>
            </w:pPr>
            <w:r w:rsidRPr="00364799">
              <w:rPr>
                <w:rFonts w:asciiTheme="minorHAnsi" w:hAnsiTheme="minorHAnsi" w:cstheme="minorHAnsi"/>
                <w:sz w:val="22"/>
                <w:szCs w:val="20"/>
              </w:rPr>
              <w:sym w:font="Wingdings 2" w:char="F02A"/>
            </w:r>
            <w:r w:rsidRPr="00364799">
              <w:rPr>
                <w:rFonts w:asciiTheme="minorHAnsi" w:hAnsiTheme="minorHAnsi" w:cstheme="minorHAnsi"/>
                <w:sz w:val="22"/>
                <w:szCs w:val="20"/>
              </w:rPr>
              <w:t xml:space="preserve"> ADN </w:t>
            </w:r>
          </w:p>
          <w:p w14:paraId="7AD0D9EC" w14:textId="77777777" w:rsidR="00A60A03" w:rsidRPr="00364799" w:rsidRDefault="00A60A03" w:rsidP="000A23AC">
            <w:pPr>
              <w:ind w:left="142"/>
              <w:rPr>
                <w:rFonts w:asciiTheme="minorHAnsi" w:hAnsiTheme="minorHAnsi" w:cstheme="minorHAnsi"/>
                <w:sz w:val="22"/>
                <w:szCs w:val="20"/>
              </w:rPr>
            </w:pPr>
            <w:r w:rsidRPr="00364799">
              <w:rPr>
                <w:rFonts w:asciiTheme="minorHAnsi" w:hAnsiTheme="minorHAnsi" w:cstheme="minorHAnsi"/>
                <w:sz w:val="22"/>
                <w:szCs w:val="20"/>
              </w:rPr>
              <w:sym w:font="Wingdings 2" w:char="F02A"/>
            </w:r>
            <w:r w:rsidRPr="00364799">
              <w:rPr>
                <w:rFonts w:asciiTheme="minorHAnsi" w:hAnsiTheme="minorHAnsi" w:cstheme="minorHAnsi"/>
                <w:sz w:val="22"/>
                <w:szCs w:val="20"/>
              </w:rPr>
              <w:t xml:space="preserve"> ARN</w:t>
            </w:r>
          </w:p>
          <w:p w14:paraId="394529DF" w14:textId="77777777" w:rsidR="00A60A03" w:rsidRPr="00364799" w:rsidRDefault="00A60A03" w:rsidP="000A23AC">
            <w:pPr>
              <w:ind w:left="142"/>
              <w:rPr>
                <w:rFonts w:asciiTheme="minorHAnsi" w:hAnsiTheme="minorHAnsi" w:cstheme="minorHAnsi"/>
                <w:sz w:val="22"/>
                <w:szCs w:val="20"/>
              </w:rPr>
            </w:pPr>
            <w:r w:rsidRPr="00364799">
              <w:rPr>
                <w:rFonts w:asciiTheme="minorHAnsi" w:hAnsiTheme="minorHAnsi" w:cstheme="minorHAnsi"/>
                <w:sz w:val="22"/>
                <w:szCs w:val="20"/>
              </w:rPr>
              <w:sym w:font="Wingdings 2" w:char="F02A"/>
            </w:r>
            <w:r w:rsidRPr="00364799">
              <w:rPr>
                <w:rFonts w:asciiTheme="minorHAnsi" w:hAnsiTheme="minorHAnsi" w:cstheme="minorHAnsi"/>
                <w:sz w:val="22"/>
                <w:szCs w:val="20"/>
              </w:rPr>
              <w:t xml:space="preserve"> Protéines </w:t>
            </w:r>
          </w:p>
          <w:p w14:paraId="2D6422A9" w14:textId="77777777" w:rsidR="00A60A03" w:rsidRPr="00364799" w:rsidRDefault="00A60A03" w:rsidP="00A60A03">
            <w:pPr>
              <w:ind w:left="142"/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  <w:tc>
          <w:tcPr>
            <w:tcW w:w="46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926E48" w14:textId="77777777" w:rsidR="00A60A03" w:rsidRPr="00364799" w:rsidRDefault="00A60A03" w:rsidP="000A23AC">
            <w:pPr>
              <w:ind w:left="142"/>
              <w:rPr>
                <w:rFonts w:asciiTheme="minorHAnsi" w:hAnsiTheme="minorHAnsi" w:cstheme="minorHAnsi"/>
                <w:sz w:val="22"/>
                <w:szCs w:val="20"/>
              </w:rPr>
            </w:pPr>
            <w:r w:rsidRPr="00364799">
              <w:rPr>
                <w:rFonts w:asciiTheme="minorHAnsi" w:hAnsiTheme="minorHAnsi" w:cstheme="minorHAnsi"/>
                <w:sz w:val="22"/>
                <w:szCs w:val="20"/>
              </w:rPr>
              <w:sym w:font="Wingdings 2" w:char="F02A"/>
            </w:r>
            <w:r w:rsidRPr="00364799">
              <w:rPr>
                <w:rFonts w:asciiTheme="minorHAnsi" w:hAnsiTheme="minorHAnsi" w:cstheme="minorHAnsi"/>
                <w:sz w:val="22"/>
                <w:szCs w:val="20"/>
              </w:rPr>
              <w:t xml:space="preserve"> Conservation </w:t>
            </w:r>
          </w:p>
          <w:p w14:paraId="0D9DA58A" w14:textId="77777777" w:rsidR="00A60A03" w:rsidRPr="00364799" w:rsidRDefault="00A60A03" w:rsidP="000A23AC">
            <w:pPr>
              <w:ind w:left="142"/>
              <w:rPr>
                <w:rFonts w:asciiTheme="minorHAnsi" w:hAnsiTheme="minorHAnsi" w:cstheme="minorHAnsi"/>
                <w:sz w:val="22"/>
              </w:rPr>
            </w:pPr>
            <w:r w:rsidRPr="00364799">
              <w:rPr>
                <w:rFonts w:asciiTheme="minorHAnsi" w:hAnsiTheme="minorHAnsi" w:cstheme="minorHAnsi"/>
                <w:sz w:val="22"/>
                <w:szCs w:val="20"/>
              </w:rPr>
              <w:sym w:font="Wingdings 2" w:char="F02A"/>
            </w:r>
            <w:r w:rsidRPr="00364799">
              <w:rPr>
                <w:rFonts w:asciiTheme="minorHAnsi" w:hAnsiTheme="minorHAnsi" w:cstheme="minorHAnsi"/>
                <w:sz w:val="22"/>
                <w:szCs w:val="20"/>
              </w:rPr>
              <w:t xml:space="preserve"> Protéines Phosphorylées </w:t>
            </w:r>
          </w:p>
        </w:tc>
      </w:tr>
      <w:tr w:rsidR="007A101E" w:rsidRPr="00174C3A" w14:paraId="05EC1EB3" w14:textId="77777777" w:rsidTr="00A60A03">
        <w:trPr>
          <w:cantSplit/>
          <w:trHeight w:val="134"/>
        </w:trPr>
        <w:tc>
          <w:tcPr>
            <w:tcW w:w="9322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17E34C20" w14:textId="77777777" w:rsidR="007A101E" w:rsidRPr="00174C3A" w:rsidRDefault="007A101E" w:rsidP="00234FBF">
            <w:pPr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  <w:tr w:rsidR="007A101E" w:rsidRPr="00174C3A" w14:paraId="15B31CD8" w14:textId="77777777" w:rsidTr="00DC7AEF">
        <w:trPr>
          <w:cantSplit/>
        </w:trPr>
        <w:tc>
          <w:tcPr>
            <w:tcW w:w="4503" w:type="dxa"/>
            <w:gridSpan w:val="2"/>
            <w:shd w:val="clear" w:color="auto" w:fill="BFBFBF" w:themeFill="background1" w:themeFillShade="BF"/>
          </w:tcPr>
          <w:p w14:paraId="4E627FE9" w14:textId="77777777" w:rsidR="007A101E" w:rsidRPr="00174C3A" w:rsidRDefault="007A101E" w:rsidP="00234FBF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mallCaps/>
                <w:sz w:val="24"/>
              </w:rPr>
              <w:t>Service déposant</w:t>
            </w:r>
            <w:r w:rsidRPr="00174C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174C3A">
              <w:rPr>
                <w:rFonts w:asciiTheme="minorHAnsi" w:hAnsiTheme="minorHAnsi" w:cstheme="minorHAnsi"/>
              </w:rPr>
              <w:t>(préleveur)</w:t>
            </w:r>
          </w:p>
        </w:tc>
        <w:tc>
          <w:tcPr>
            <w:tcW w:w="4819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D1E10A" w14:textId="77777777" w:rsidR="007A101E" w:rsidRPr="00174C3A" w:rsidRDefault="00A60A03" w:rsidP="00234FBF">
            <w:pPr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mallCaps/>
                <w:sz w:val="24"/>
              </w:rPr>
              <w:t>Pour La Laboratoire</w:t>
            </w:r>
          </w:p>
        </w:tc>
      </w:tr>
      <w:tr w:rsidR="007A101E" w:rsidRPr="00174C3A" w14:paraId="58F71A21" w14:textId="77777777" w:rsidTr="00A60A03">
        <w:trPr>
          <w:cantSplit/>
          <w:trHeight w:val="3245"/>
        </w:trPr>
        <w:tc>
          <w:tcPr>
            <w:tcW w:w="4503" w:type="dxa"/>
            <w:gridSpan w:val="2"/>
          </w:tcPr>
          <w:p w14:paraId="136646A4" w14:textId="77777777" w:rsidR="00A60A03" w:rsidRDefault="007A101E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Nom et cachet obligatoire du médecin</w:t>
            </w:r>
            <w:r w:rsidRPr="00174C3A">
              <w:rPr>
                <w:rFonts w:asciiTheme="minorHAnsi" w:hAnsiTheme="minorHAnsi" w:cstheme="minorHAnsi"/>
                <w:sz w:val="24"/>
              </w:rPr>
              <w:t xml:space="preserve"> : </w:t>
            </w:r>
          </w:p>
          <w:p w14:paraId="55B0AF95" w14:textId="77777777" w:rsidR="00A60A03" w:rsidRDefault="00A60A03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</w:p>
          <w:p w14:paraId="764CD532" w14:textId="77777777" w:rsidR="00A60A03" w:rsidRDefault="00A60A03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</w:p>
          <w:p w14:paraId="7C9BD8D8" w14:textId="77777777" w:rsidR="00A60A03" w:rsidRDefault="00A60A03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</w:p>
          <w:p w14:paraId="01DAD613" w14:textId="77777777" w:rsidR="00A60A03" w:rsidRDefault="007A101E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Adresse</w:t>
            </w:r>
            <w:r w:rsidRPr="00174C3A">
              <w:rPr>
                <w:rFonts w:asciiTheme="minorHAnsi" w:hAnsiTheme="minorHAnsi" w:cstheme="minorHAnsi"/>
                <w:sz w:val="24"/>
              </w:rPr>
              <w:t xml:space="preserve"> : </w:t>
            </w:r>
          </w:p>
          <w:p w14:paraId="43535744" w14:textId="77777777" w:rsidR="00A60A03" w:rsidRDefault="00A60A03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</w:p>
          <w:p w14:paraId="6F47A6AA" w14:textId="77777777" w:rsidR="00A60A03" w:rsidRDefault="00A60A03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</w:p>
          <w:p w14:paraId="2AD1CC3C" w14:textId="77777777" w:rsidR="00A60A03" w:rsidRDefault="00A60A03" w:rsidP="00A60A03">
            <w:pPr>
              <w:spacing w:before="120"/>
              <w:rPr>
                <w:rFonts w:asciiTheme="minorHAnsi" w:hAnsiTheme="minorHAnsi" w:cstheme="minorHAnsi"/>
                <w:sz w:val="24"/>
              </w:rPr>
            </w:pPr>
          </w:p>
          <w:p w14:paraId="4D94D2AB" w14:textId="77777777" w:rsidR="007A101E" w:rsidRPr="00174C3A" w:rsidRDefault="007A101E" w:rsidP="00A60A03">
            <w:pPr>
              <w:contextualSpacing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Téléphone</w:t>
            </w:r>
            <w:r w:rsidRPr="00174C3A">
              <w:rPr>
                <w:rFonts w:asciiTheme="minorHAnsi" w:hAnsiTheme="minorHAnsi" w:cstheme="minorHAnsi"/>
                <w:sz w:val="24"/>
              </w:rPr>
              <w:t> :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  <w:p w14:paraId="6162BECA" w14:textId="77777777" w:rsidR="007A101E" w:rsidRPr="00174C3A" w:rsidRDefault="007A101E" w:rsidP="00A60A03">
            <w:pPr>
              <w:contextualSpacing/>
              <w:rPr>
                <w:rFonts w:asciiTheme="minorHAnsi" w:hAnsiTheme="minorHAnsi" w:cstheme="minorHAnsi"/>
                <w:b/>
                <w:sz w:val="24"/>
              </w:rPr>
            </w:pPr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Fax :</w:t>
            </w:r>
            <w:r w:rsidRPr="00174C3A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  <w:p w14:paraId="243E2EF7" w14:textId="77777777" w:rsidR="00090828" w:rsidRPr="00174C3A" w:rsidRDefault="00090828" w:rsidP="00A60A03">
            <w:pPr>
              <w:contextualSpacing/>
              <w:rPr>
                <w:rFonts w:asciiTheme="minorHAnsi" w:hAnsiTheme="minorHAnsi" w:cstheme="minorHAnsi"/>
                <w:b/>
                <w:sz w:val="24"/>
              </w:rPr>
            </w:pPr>
            <w:proofErr w:type="gramStart"/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e-mail</w:t>
            </w:r>
            <w:proofErr w:type="gramEnd"/>
            <w:r w:rsidRPr="00174C3A">
              <w:rPr>
                <w:rFonts w:asciiTheme="minorHAnsi" w:hAnsiTheme="minorHAnsi" w:cstheme="minorHAnsi"/>
                <w:b/>
                <w:sz w:val="24"/>
                <w:u w:val="single"/>
              </w:rPr>
              <w:t> :</w:t>
            </w:r>
          </w:p>
        </w:tc>
        <w:tc>
          <w:tcPr>
            <w:tcW w:w="4819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09C7C92" w14:textId="77777777" w:rsidR="00A60A03" w:rsidRDefault="00A60A03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Num</w:t>
            </w:r>
            <w:r w:rsidR="00EC64E0">
              <w:rPr>
                <w:rFonts w:asciiTheme="minorHAnsi" w:hAnsiTheme="minorHAnsi" w:cstheme="minorHAnsi"/>
                <w:b/>
                <w:sz w:val="24"/>
              </w:rPr>
              <w:t>é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o de dossier </w:t>
            </w:r>
            <w:proofErr w:type="spellStart"/>
            <w:r>
              <w:rPr>
                <w:rFonts w:asciiTheme="minorHAnsi" w:hAnsiTheme="minorHAnsi" w:cstheme="minorHAnsi"/>
                <w:b/>
                <w:sz w:val="24"/>
              </w:rPr>
              <w:t>Glims</w:t>
            </w:r>
            <w:proofErr w:type="spellEnd"/>
          </w:p>
          <w:p w14:paraId="0E63A16B" w14:textId="77777777" w:rsidR="00A60A03" w:rsidRDefault="00A60A03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</w:p>
          <w:p w14:paraId="1F343814" w14:textId="77777777" w:rsidR="00A60A03" w:rsidRDefault="00A60A03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</w:p>
          <w:p w14:paraId="31580AB5" w14:textId="77777777" w:rsidR="00A60A03" w:rsidRDefault="00A60A03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</w:p>
          <w:p w14:paraId="199F7CC3" w14:textId="77777777" w:rsidR="00EC64E0" w:rsidRDefault="00EC64E0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</w:p>
          <w:p w14:paraId="16820D1C" w14:textId="77777777" w:rsidR="00EC64E0" w:rsidRDefault="00EC64E0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</w:p>
          <w:p w14:paraId="163DB936" w14:textId="77777777" w:rsidR="00A60A03" w:rsidRPr="00174C3A" w:rsidRDefault="00A60A03" w:rsidP="00B97DDF">
            <w:pPr>
              <w:spacing w:before="12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 xml:space="preserve">Numéro de </w:t>
            </w:r>
            <w:proofErr w:type="spellStart"/>
            <w:r>
              <w:rPr>
                <w:rFonts w:asciiTheme="minorHAnsi" w:hAnsiTheme="minorHAnsi" w:cstheme="minorHAnsi"/>
                <w:b/>
                <w:sz w:val="24"/>
              </w:rPr>
              <w:t>cellulothèque</w:t>
            </w:r>
            <w:proofErr w:type="spellEnd"/>
            <w:r w:rsidR="00EC64E0">
              <w:rPr>
                <w:rFonts w:asciiTheme="minorHAnsi" w:hAnsiTheme="minorHAnsi" w:cstheme="minorHAnsi"/>
                <w:b/>
                <w:sz w:val="24"/>
              </w:rPr>
              <w:t> :</w:t>
            </w:r>
          </w:p>
        </w:tc>
      </w:tr>
      <w:tr w:rsidR="007A101E" w:rsidRPr="00174C3A" w14:paraId="455214B0" w14:textId="77777777" w:rsidTr="00CC09ED">
        <w:trPr>
          <w:cantSplit/>
          <w:trHeight w:val="50"/>
        </w:trPr>
        <w:tc>
          <w:tcPr>
            <w:tcW w:w="9322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1AB24D74" w14:textId="77777777" w:rsidR="007A101E" w:rsidRPr="00174C3A" w:rsidRDefault="007A101E" w:rsidP="00234FBF">
            <w:pPr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</w:tbl>
    <w:p w14:paraId="78F06A97" w14:textId="77777777" w:rsidR="007A101E" w:rsidRPr="00174C3A" w:rsidRDefault="007A101E" w:rsidP="00EC64E0">
      <w:pPr>
        <w:rPr>
          <w:rFonts w:asciiTheme="minorHAnsi" w:hAnsiTheme="minorHAnsi" w:cstheme="minorHAnsi"/>
          <w:sz w:val="14"/>
        </w:rPr>
      </w:pPr>
    </w:p>
    <w:sectPr w:rsidR="007A101E" w:rsidRPr="00174C3A" w:rsidSect="006359E8">
      <w:headerReference w:type="default" r:id="rId6"/>
      <w:footerReference w:type="default" r:id="rId7"/>
      <w:pgSz w:w="11906" w:h="16838"/>
      <w:pgMar w:top="664" w:right="1417" w:bottom="709" w:left="1417" w:header="426" w:footer="3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AFB56" w14:textId="77777777" w:rsidR="00FF4728" w:rsidRDefault="00FF4728" w:rsidP="00360E45">
      <w:r>
        <w:separator/>
      </w:r>
    </w:p>
  </w:endnote>
  <w:endnote w:type="continuationSeparator" w:id="0">
    <w:p w14:paraId="223F9224" w14:textId="77777777" w:rsidR="00FF4728" w:rsidRDefault="00FF4728" w:rsidP="0036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1C0C8" w14:textId="77777777" w:rsidR="006359E8" w:rsidRPr="00E40106" w:rsidRDefault="008E3A05" w:rsidP="00E40106">
    <w:pPr>
      <w:pStyle w:val="Pieddepage"/>
      <w:jc w:val="center"/>
    </w:pPr>
    <w:r>
      <w:t>Version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3BF15" w14:textId="77777777" w:rsidR="00FF4728" w:rsidRDefault="00FF4728" w:rsidP="00360E45">
      <w:r>
        <w:separator/>
      </w:r>
    </w:p>
  </w:footnote>
  <w:footnote w:type="continuationSeparator" w:id="0">
    <w:p w14:paraId="77E7AC95" w14:textId="77777777" w:rsidR="00FF4728" w:rsidRDefault="00FF4728" w:rsidP="00360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9322" w:type="dxa"/>
      <w:tblLook w:val="04A0" w:firstRow="1" w:lastRow="0" w:firstColumn="1" w:lastColumn="0" w:noHBand="0" w:noVBand="1"/>
    </w:tblPr>
    <w:tblGrid>
      <w:gridCol w:w="3652"/>
      <w:gridCol w:w="5670"/>
    </w:tblGrid>
    <w:tr w:rsidR="00360E45" w:rsidRPr="00174C3A" w14:paraId="5078EFAB" w14:textId="77777777" w:rsidTr="00A60A03">
      <w:trPr>
        <w:trHeight w:val="1692"/>
      </w:trPr>
      <w:tc>
        <w:tcPr>
          <w:tcW w:w="3652" w:type="dxa"/>
        </w:tcPr>
        <w:p w14:paraId="4C59C6FC" w14:textId="77777777" w:rsidR="0059577B" w:rsidRPr="00174C3A" w:rsidRDefault="0059577B" w:rsidP="00A60A03">
          <w:pPr>
            <w:pStyle w:val="En-tte"/>
            <w:rPr>
              <w:rFonts w:asciiTheme="minorHAnsi" w:hAnsiTheme="minorHAnsi" w:cstheme="minorHAnsi"/>
              <w:sz w:val="6"/>
              <w:szCs w:val="20"/>
            </w:rPr>
          </w:pPr>
        </w:p>
        <w:p w14:paraId="2B33907C" w14:textId="77777777" w:rsidR="0059577B" w:rsidRPr="00174C3A" w:rsidRDefault="008E3A05" w:rsidP="00360E45">
          <w:pPr>
            <w:pStyle w:val="En-tte"/>
            <w:jc w:val="center"/>
            <w:rPr>
              <w:rFonts w:asciiTheme="minorHAnsi" w:hAnsiTheme="minorHAnsi" w:cstheme="minorHAnsi"/>
              <w:sz w:val="6"/>
              <w:szCs w:val="20"/>
            </w:rPr>
          </w:pPr>
          <w:r w:rsidRPr="00174C3A">
            <w:rPr>
              <w:rFonts w:asciiTheme="minorHAnsi" w:hAnsiTheme="minorHAnsi" w:cstheme="minorHAnsi"/>
              <w:noProof/>
              <w:lang w:eastAsia="fr-FR"/>
            </w:rPr>
            <w:drawing>
              <wp:inline distT="0" distB="0" distL="0" distR="0" wp14:anchorId="145E6850" wp14:editId="04D47791">
                <wp:extent cx="800100" cy="514350"/>
                <wp:effectExtent l="0" t="0" r="0" b="0"/>
                <wp:docPr id="5" name="Image 5" descr="LOGO DMU BioGeM Paris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 1" descr="LOGO DMU BioGeM Pari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43A9DD7" w14:textId="77777777" w:rsidR="00360E45" w:rsidRPr="00174C3A" w:rsidRDefault="008E3A05" w:rsidP="00360E45">
          <w:pPr>
            <w:pStyle w:val="En-tte"/>
            <w:jc w:val="center"/>
            <w:rPr>
              <w:rFonts w:asciiTheme="minorHAnsi" w:hAnsiTheme="minorHAnsi" w:cstheme="minorHAnsi"/>
              <w:b/>
              <w:sz w:val="18"/>
              <w:szCs w:val="20"/>
            </w:rPr>
          </w:pPr>
          <w:r w:rsidRPr="00174C3A">
            <w:rPr>
              <w:rFonts w:asciiTheme="minorHAnsi" w:hAnsiTheme="minorHAnsi" w:cstheme="minorHAnsi"/>
              <w:sz w:val="18"/>
              <w:szCs w:val="20"/>
            </w:rPr>
            <w:t xml:space="preserve">Service de Biochimie et Biologie Moléculaire </w:t>
          </w:r>
        </w:p>
        <w:p w14:paraId="07C6352C" w14:textId="77777777" w:rsidR="0059577B" w:rsidRDefault="00360E45" w:rsidP="00A60A03">
          <w:pPr>
            <w:pStyle w:val="En-tte"/>
            <w:jc w:val="center"/>
            <w:rPr>
              <w:rFonts w:asciiTheme="minorHAnsi" w:hAnsiTheme="minorHAnsi" w:cstheme="minorHAnsi"/>
              <w:sz w:val="18"/>
              <w:szCs w:val="20"/>
            </w:rPr>
          </w:pPr>
          <w:r w:rsidRPr="00174C3A">
            <w:rPr>
              <w:rFonts w:asciiTheme="minorHAnsi" w:hAnsiTheme="minorHAnsi" w:cstheme="minorHAnsi"/>
              <w:sz w:val="18"/>
              <w:szCs w:val="20"/>
            </w:rPr>
            <w:t xml:space="preserve">Hôpital </w:t>
          </w:r>
          <w:r w:rsidR="008E3A05" w:rsidRPr="00174C3A">
            <w:rPr>
              <w:rFonts w:asciiTheme="minorHAnsi" w:hAnsiTheme="minorHAnsi" w:cstheme="minorHAnsi"/>
              <w:sz w:val="18"/>
              <w:szCs w:val="20"/>
            </w:rPr>
            <w:t>Bichat</w:t>
          </w:r>
          <w:r w:rsidR="00A60A03">
            <w:rPr>
              <w:rFonts w:asciiTheme="minorHAnsi" w:hAnsiTheme="minorHAnsi" w:cstheme="minorHAnsi"/>
              <w:sz w:val="18"/>
              <w:szCs w:val="20"/>
            </w:rPr>
            <w:t xml:space="preserve"> </w:t>
          </w:r>
          <w:r w:rsidR="008E3A05" w:rsidRPr="00174C3A">
            <w:rPr>
              <w:rFonts w:asciiTheme="minorHAnsi" w:hAnsiTheme="minorHAnsi" w:cstheme="minorHAnsi"/>
              <w:sz w:val="18"/>
              <w:szCs w:val="20"/>
            </w:rPr>
            <w:t xml:space="preserve">18 Rue Henri </w:t>
          </w:r>
          <w:proofErr w:type="spellStart"/>
          <w:proofErr w:type="gramStart"/>
          <w:r w:rsidR="008E3A05" w:rsidRPr="00174C3A">
            <w:rPr>
              <w:rFonts w:asciiTheme="minorHAnsi" w:hAnsiTheme="minorHAnsi" w:cstheme="minorHAnsi"/>
              <w:sz w:val="18"/>
              <w:szCs w:val="20"/>
            </w:rPr>
            <w:t>Huchard</w:t>
          </w:r>
          <w:proofErr w:type="spellEnd"/>
          <w:r w:rsidRPr="00174C3A">
            <w:rPr>
              <w:rFonts w:asciiTheme="minorHAnsi" w:hAnsiTheme="minorHAnsi" w:cstheme="minorHAnsi"/>
              <w:sz w:val="18"/>
              <w:szCs w:val="20"/>
            </w:rPr>
            <w:t xml:space="preserve">  -</w:t>
          </w:r>
          <w:proofErr w:type="gramEnd"/>
          <w:r w:rsidRPr="00174C3A">
            <w:rPr>
              <w:rFonts w:asciiTheme="minorHAnsi" w:hAnsiTheme="minorHAnsi" w:cstheme="minorHAnsi"/>
              <w:sz w:val="18"/>
              <w:szCs w:val="20"/>
            </w:rPr>
            <w:t xml:space="preserve"> 7501</w:t>
          </w:r>
          <w:r w:rsidR="008E3A05" w:rsidRPr="00174C3A">
            <w:rPr>
              <w:rFonts w:asciiTheme="minorHAnsi" w:hAnsiTheme="minorHAnsi" w:cstheme="minorHAnsi"/>
              <w:sz w:val="18"/>
              <w:szCs w:val="20"/>
            </w:rPr>
            <w:t xml:space="preserve">8 </w:t>
          </w:r>
          <w:r w:rsidR="00A60A03">
            <w:rPr>
              <w:rFonts w:asciiTheme="minorHAnsi" w:hAnsiTheme="minorHAnsi" w:cstheme="minorHAnsi"/>
              <w:sz w:val="18"/>
              <w:szCs w:val="20"/>
            </w:rPr>
            <w:t>PARIS</w:t>
          </w:r>
        </w:p>
        <w:p w14:paraId="59F29A65" w14:textId="77777777" w:rsidR="00A60A03" w:rsidRPr="00A60A03" w:rsidRDefault="00A60A03" w:rsidP="00A60A03">
          <w:pPr>
            <w:pStyle w:val="En-tte"/>
            <w:jc w:val="center"/>
            <w:rPr>
              <w:rFonts w:asciiTheme="minorHAnsi" w:hAnsiTheme="minorHAnsi" w:cstheme="minorHAnsi"/>
              <w:sz w:val="18"/>
              <w:szCs w:val="20"/>
            </w:rPr>
          </w:pPr>
        </w:p>
      </w:tc>
      <w:tc>
        <w:tcPr>
          <w:tcW w:w="5670" w:type="dxa"/>
        </w:tcPr>
        <w:p w14:paraId="4B1A047C" w14:textId="77777777" w:rsidR="00360E45" w:rsidRPr="00174C3A" w:rsidRDefault="00360E45" w:rsidP="00360E45">
          <w:pPr>
            <w:pStyle w:val="En-tte"/>
            <w:jc w:val="center"/>
            <w:rPr>
              <w:rFonts w:asciiTheme="minorHAnsi" w:hAnsiTheme="minorHAnsi" w:cstheme="minorHAnsi"/>
            </w:rPr>
          </w:pPr>
          <w:r w:rsidRPr="00174C3A">
            <w:rPr>
              <w:rFonts w:asciiTheme="minorHAnsi" w:hAnsiTheme="minorHAnsi" w:cstheme="minorHAnsi"/>
              <w:noProof/>
              <w:color w:val="1A0DAB"/>
              <w:sz w:val="20"/>
              <w:szCs w:val="20"/>
              <w:lang w:eastAsia="fr-FR"/>
            </w:rPr>
            <w:drawing>
              <wp:inline distT="0" distB="0" distL="0" distR="0" wp14:anchorId="65FBB97C" wp14:editId="0507B2A7">
                <wp:extent cx="2152650" cy="390525"/>
                <wp:effectExtent l="0" t="0" r="0" b="9525"/>
                <wp:docPr id="6" name="Image 6" descr="https://encrypted-tbn2.gstatic.com/images?q=tbn:ANd9GcTP6dNWhbco9Rzxi4Md6ah7eJA68pwBEo41Qg3vmqiNwC8FQ3JXtJbiRt-4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encrypted-tbn2.gstatic.com/images?q=tbn:ANd9GcTP6dNWhbco9Rzxi4Md6ah7eJA68pwBEo41Qg3vmqiNwC8FQ3JXtJbiRt-4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5265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02AE330" w14:textId="77777777" w:rsidR="0059577B" w:rsidRPr="00174C3A" w:rsidRDefault="0059577B" w:rsidP="00360E45">
          <w:pPr>
            <w:pStyle w:val="En-tte"/>
            <w:jc w:val="center"/>
            <w:rPr>
              <w:rFonts w:asciiTheme="minorHAnsi" w:hAnsiTheme="minorHAnsi" w:cstheme="minorHAnsi"/>
              <w:sz w:val="12"/>
            </w:rPr>
          </w:pPr>
        </w:p>
        <w:p w14:paraId="485A6F9F" w14:textId="77777777" w:rsidR="00360E45" w:rsidRPr="00174C3A" w:rsidRDefault="00E37045" w:rsidP="00CB4ABC">
          <w:pPr>
            <w:pStyle w:val="En-tte"/>
            <w:jc w:val="center"/>
            <w:rPr>
              <w:rFonts w:asciiTheme="minorHAnsi" w:hAnsiTheme="minorHAnsi" w:cstheme="minorHAnsi"/>
              <w:b/>
            </w:rPr>
          </w:pPr>
          <w:r w:rsidRPr="00174C3A">
            <w:rPr>
              <w:rFonts w:asciiTheme="minorHAnsi" w:hAnsiTheme="minorHAnsi" w:cstheme="minorHAnsi"/>
              <w:b/>
              <w:sz w:val="32"/>
            </w:rPr>
            <w:t>Demande de mise en c</w:t>
          </w:r>
          <w:r w:rsidR="00CB4ABC" w:rsidRPr="00174C3A">
            <w:rPr>
              <w:rFonts w:asciiTheme="minorHAnsi" w:hAnsiTheme="minorHAnsi" w:cstheme="minorHAnsi"/>
              <w:b/>
              <w:sz w:val="32"/>
            </w:rPr>
            <w:t>ollection</w:t>
          </w:r>
          <w:r w:rsidRPr="00174C3A">
            <w:rPr>
              <w:rFonts w:asciiTheme="minorHAnsi" w:hAnsiTheme="minorHAnsi" w:cstheme="minorHAnsi"/>
              <w:b/>
              <w:sz w:val="32"/>
            </w:rPr>
            <w:t xml:space="preserve"> et de conservation</w:t>
          </w:r>
          <w:r w:rsidR="00A60A03">
            <w:rPr>
              <w:rFonts w:asciiTheme="minorHAnsi" w:hAnsiTheme="minorHAnsi" w:cstheme="minorHAnsi"/>
              <w:b/>
              <w:sz w:val="32"/>
            </w:rPr>
            <w:t xml:space="preserve"> de cellules</w:t>
          </w:r>
        </w:p>
      </w:tc>
    </w:tr>
  </w:tbl>
  <w:p w14:paraId="4A8F42D8" w14:textId="77777777" w:rsidR="005062EB" w:rsidRPr="006359E8" w:rsidRDefault="00FF4728" w:rsidP="004D72E0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zA1N7I0NDI2MTJU0lEKTi0uzszPAykwrgUAVas0YiwAAAA="/>
  </w:docVars>
  <w:rsids>
    <w:rsidRoot w:val="00360E45"/>
    <w:rsid w:val="00025038"/>
    <w:rsid w:val="00090828"/>
    <w:rsid w:val="000B158D"/>
    <w:rsid w:val="00122B0C"/>
    <w:rsid w:val="00174C3A"/>
    <w:rsid w:val="001A2311"/>
    <w:rsid w:val="001A59A2"/>
    <w:rsid w:val="0020407F"/>
    <w:rsid w:val="00216C8B"/>
    <w:rsid w:val="00234005"/>
    <w:rsid w:val="00276B3B"/>
    <w:rsid w:val="002B6439"/>
    <w:rsid w:val="002E2486"/>
    <w:rsid w:val="003053B3"/>
    <w:rsid w:val="003126BA"/>
    <w:rsid w:val="00331820"/>
    <w:rsid w:val="00345AE8"/>
    <w:rsid w:val="00360E45"/>
    <w:rsid w:val="00364799"/>
    <w:rsid w:val="00382E5D"/>
    <w:rsid w:val="003F173A"/>
    <w:rsid w:val="00442EFD"/>
    <w:rsid w:val="00481465"/>
    <w:rsid w:val="004D72E0"/>
    <w:rsid w:val="004E1A81"/>
    <w:rsid w:val="0059577B"/>
    <w:rsid w:val="005A208D"/>
    <w:rsid w:val="005B009D"/>
    <w:rsid w:val="005B4E92"/>
    <w:rsid w:val="005C1B91"/>
    <w:rsid w:val="006247AE"/>
    <w:rsid w:val="006359E8"/>
    <w:rsid w:val="006E5126"/>
    <w:rsid w:val="00784B0C"/>
    <w:rsid w:val="007A101E"/>
    <w:rsid w:val="008E3A05"/>
    <w:rsid w:val="009116ED"/>
    <w:rsid w:val="00917E91"/>
    <w:rsid w:val="00970285"/>
    <w:rsid w:val="009A0A80"/>
    <w:rsid w:val="009F5819"/>
    <w:rsid w:val="00A57C20"/>
    <w:rsid w:val="00A60A03"/>
    <w:rsid w:val="00AB7C4D"/>
    <w:rsid w:val="00B25E2A"/>
    <w:rsid w:val="00B40520"/>
    <w:rsid w:val="00B44227"/>
    <w:rsid w:val="00B84A2D"/>
    <w:rsid w:val="00B97DDF"/>
    <w:rsid w:val="00BD0987"/>
    <w:rsid w:val="00CB4ABC"/>
    <w:rsid w:val="00CC09ED"/>
    <w:rsid w:val="00CD10CD"/>
    <w:rsid w:val="00D11EB1"/>
    <w:rsid w:val="00DC7AEF"/>
    <w:rsid w:val="00DE0AAD"/>
    <w:rsid w:val="00E10AF2"/>
    <w:rsid w:val="00E20E3C"/>
    <w:rsid w:val="00E37045"/>
    <w:rsid w:val="00E40106"/>
    <w:rsid w:val="00EA5214"/>
    <w:rsid w:val="00EC64E0"/>
    <w:rsid w:val="00F727DB"/>
    <w:rsid w:val="00FF4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5F4D90"/>
  <w15:docId w15:val="{AA10B961-F5CA-434A-A3FC-67E18E6F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E45"/>
    <w:pPr>
      <w:suppressAutoHyphens/>
      <w:spacing w:after="0" w:line="240" w:lineRule="auto"/>
    </w:pPr>
    <w:rPr>
      <w:rFonts w:ascii="Arial" w:eastAsia="Times New Roman" w:hAnsi="Arial" w:cs="Arial"/>
      <w:bCs/>
      <w:sz w:val="20"/>
      <w:szCs w:val="24"/>
      <w:lang w:eastAsia="ar-SA"/>
    </w:rPr>
  </w:style>
  <w:style w:type="paragraph" w:styleId="Titre5">
    <w:name w:val="heading 5"/>
    <w:basedOn w:val="Normal"/>
    <w:next w:val="Normal"/>
    <w:link w:val="Titre5Car"/>
    <w:qFormat/>
    <w:rsid w:val="00360E45"/>
    <w:pPr>
      <w:keepNext/>
      <w:outlineLvl w:val="4"/>
    </w:pPr>
    <w:rPr>
      <w:rFonts w:ascii="Comic Sans MS" w:hAnsi="Comic Sans MS"/>
      <w:b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rsid w:val="00360E45"/>
    <w:rPr>
      <w:rFonts w:ascii="Comic Sans MS" w:eastAsia="Times New Roman" w:hAnsi="Comic Sans MS" w:cs="Arial"/>
      <w:b/>
      <w:bCs/>
      <w:sz w:val="20"/>
      <w:szCs w:val="20"/>
      <w:lang w:eastAsia="ar-SA"/>
    </w:rPr>
  </w:style>
  <w:style w:type="character" w:customStyle="1" w:styleId="En-tteCar">
    <w:name w:val="En-tête Car"/>
    <w:link w:val="En-tte"/>
    <w:rsid w:val="00360E45"/>
    <w:rPr>
      <w:rFonts w:ascii="Arial" w:hAnsi="Arial" w:cs="Arial"/>
      <w:bCs/>
      <w:szCs w:val="24"/>
      <w:lang w:eastAsia="ar-SA"/>
    </w:rPr>
  </w:style>
  <w:style w:type="paragraph" w:styleId="Corpsdetexte3">
    <w:name w:val="Body Text 3"/>
    <w:basedOn w:val="Normal"/>
    <w:link w:val="Corpsdetexte3Car"/>
    <w:rsid w:val="00360E45"/>
    <w:rPr>
      <w:rFonts w:ascii="Comic Sans MS" w:hAnsi="Comic Sans MS"/>
      <w:szCs w:val="20"/>
    </w:rPr>
  </w:style>
  <w:style w:type="character" w:customStyle="1" w:styleId="Corpsdetexte3Car">
    <w:name w:val="Corps de texte 3 Car"/>
    <w:basedOn w:val="Policepardfaut"/>
    <w:link w:val="Corpsdetexte3"/>
    <w:rsid w:val="00360E45"/>
    <w:rPr>
      <w:rFonts w:ascii="Comic Sans MS" w:eastAsia="Times New Roman" w:hAnsi="Comic Sans MS" w:cs="Arial"/>
      <w:bCs/>
      <w:sz w:val="20"/>
      <w:szCs w:val="20"/>
      <w:lang w:eastAsia="ar-SA"/>
    </w:rPr>
  </w:style>
  <w:style w:type="paragraph" w:styleId="En-tte">
    <w:name w:val="header"/>
    <w:basedOn w:val="Normal"/>
    <w:link w:val="En-tteCar"/>
    <w:rsid w:val="00360E45"/>
    <w:pPr>
      <w:tabs>
        <w:tab w:val="center" w:pos="4536"/>
        <w:tab w:val="right" w:pos="9072"/>
      </w:tabs>
    </w:pPr>
    <w:rPr>
      <w:rFonts w:eastAsiaTheme="minorHAnsi"/>
      <w:sz w:val="22"/>
    </w:rPr>
  </w:style>
  <w:style w:type="character" w:customStyle="1" w:styleId="En-tteCar1">
    <w:name w:val="En-tête Car1"/>
    <w:basedOn w:val="Policepardfaut"/>
    <w:uiPriority w:val="99"/>
    <w:semiHidden/>
    <w:rsid w:val="00360E45"/>
    <w:rPr>
      <w:rFonts w:ascii="Arial" w:eastAsia="Times New Roman" w:hAnsi="Arial" w:cs="Arial"/>
      <w:bCs/>
      <w:sz w:val="20"/>
      <w:szCs w:val="24"/>
      <w:lang w:eastAsia="ar-SA"/>
    </w:rPr>
  </w:style>
  <w:style w:type="character" w:styleId="Lienhypertexte">
    <w:name w:val="Hyperlink"/>
    <w:rsid w:val="00360E45"/>
    <w:rPr>
      <w:color w:val="0000FF"/>
      <w:u w:val="single"/>
    </w:rPr>
  </w:style>
  <w:style w:type="paragraph" w:styleId="Pieddepage">
    <w:name w:val="footer"/>
    <w:basedOn w:val="Normal"/>
    <w:link w:val="PieddepageCar"/>
    <w:unhideWhenUsed/>
    <w:rsid w:val="00360E4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60E45"/>
    <w:rPr>
      <w:rFonts w:ascii="Arial" w:eastAsia="Times New Roman" w:hAnsi="Arial" w:cs="Arial"/>
      <w:bCs/>
      <w:sz w:val="20"/>
      <w:szCs w:val="24"/>
      <w:lang w:eastAsia="ar-SA"/>
    </w:rPr>
  </w:style>
  <w:style w:type="table" w:styleId="Grilledutableau">
    <w:name w:val="Table Grid"/>
    <w:basedOn w:val="TableauNormal"/>
    <w:uiPriority w:val="59"/>
    <w:rsid w:val="00360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360E4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60E45"/>
    <w:rPr>
      <w:rFonts w:ascii="Tahoma" w:eastAsia="Times New Roman" w:hAnsi="Tahoma" w:cs="Tahoma"/>
      <w:bCs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http://www.google.fr/url?url=http://www.ciup.fr/en/home/venue-hiring/they-trust-us-32606/&amp;rct=j&amp;frm=1&amp;q=&amp;esrc=s&amp;sa=U&amp;ved=0CBoQwW4wAmoVChMI7_bateCMyAIVTLwaCh268Qtv&amp;usg=AFQjCNGmtQlSoo2Z1tgecRRlaHyMupOQzg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PHP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RARD Benoit</dc:creator>
  <cp:lastModifiedBy>BRUNEEL Arnaud</cp:lastModifiedBy>
  <cp:revision>2</cp:revision>
  <cp:lastPrinted>2016-04-21T17:35:00Z</cp:lastPrinted>
  <dcterms:created xsi:type="dcterms:W3CDTF">2025-11-27T10:41:00Z</dcterms:created>
  <dcterms:modified xsi:type="dcterms:W3CDTF">2025-11-27T10:41:00Z</dcterms:modified>
</cp:coreProperties>
</file>